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6A5AB78B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oll Call:</w:t>
                            </w:r>
                          </w:p>
                          <w:p w14:paraId="55886C80" w14:textId="5BFC110D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Voting Member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President,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Miles G. Vega, Past President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Jeff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ele</w:t>
                            </w:r>
                            <w:proofErr w:type="spellEnd"/>
                            <w:r w:rsidR="00395AE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VP Kathryn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nander</w:t>
                            </w:r>
                            <w:proofErr w:type="spellEnd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Secretary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Matthew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lummer</w:t>
                            </w:r>
                            <w:proofErr w:type="spellEnd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E446E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ob Simpkins, President-Elect, </w:t>
                            </w:r>
                            <w:r w:rsidR="00EE2F3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tephanie Cortez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iguel Ruela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kelle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yrdahl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verly Ward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David Kavern, 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atty</w:t>
                            </w:r>
                            <w:r w:rsidR="00BB4DB7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errato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arah Rector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djunct Rep Robert Haynes</w:t>
                            </w:r>
                          </w:p>
                          <w:p w14:paraId="6DB74AC8" w14:textId="77777777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2BBCC428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Non-Vo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ting Members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 Joel Wien</w:t>
                            </w:r>
                            <w:r w:rsidR="00DB0E5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 (Foundation Rep), 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hard Goode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(Curriculum), </w:t>
                            </w:r>
                            <w:r w:rsidR="00E05AF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becca Baird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CCA)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elissa Long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Pr="00E446E9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07DA7476" w14:textId="12C343E2" w:rsidR="009A66C8" w:rsidRPr="00E446E9" w:rsidRDefault="009A66C8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80FE2E1" w14:textId="0783C956" w:rsidR="006C229A" w:rsidRPr="00E446E9" w:rsidRDefault="006C229A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2B29780" w14:textId="77777777" w:rsidR="009A66C8" w:rsidRPr="00E446E9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07CBC9" w14:textId="05912A18" w:rsidR="00E02200" w:rsidRDefault="006C229A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*********************</w:t>
                            </w:r>
                          </w:p>
                          <w:p w14:paraId="2D088C66" w14:textId="77777777" w:rsidR="00E446E9" w:rsidRPr="00E446E9" w:rsidRDefault="00E446E9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2BD8EBD9" w14:textId="1E9062CD" w:rsidR="00A35341" w:rsidRPr="00E446E9" w:rsidRDefault="00A3534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Guided Pathways</w:t>
                            </w:r>
                          </w:p>
                          <w:p w14:paraId="624B8FC6" w14:textId="45716FC0" w:rsidR="002E7401" w:rsidRPr="00E446E9" w:rsidRDefault="002E740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Dual </w:t>
                            </w:r>
                            <w:r w:rsidR="00F064B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Enrollment </w:t>
                            </w:r>
                          </w:p>
                          <w:p w14:paraId="397C5E43" w14:textId="12D2B017" w:rsidR="00F064B3" w:rsidRPr="00E446E9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ocial Justice</w:t>
                            </w:r>
                          </w:p>
                          <w:p w14:paraId="6080FB88" w14:textId="242B2259" w:rsidR="00F064B3" w:rsidRPr="00E446E9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meritus Faculty/Retirement</w:t>
                            </w:r>
                          </w:p>
                          <w:p w14:paraId="25D17BF0" w14:textId="0A19F169" w:rsidR="00354BD5" w:rsidRPr="00E446E9" w:rsidRDefault="00354BD5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Goals</w:t>
                            </w:r>
                          </w:p>
                          <w:p w14:paraId="6C8F5060" w14:textId="771E7D5F" w:rsidR="002E7401" w:rsidRPr="00E446E9" w:rsidRDefault="002E7401" w:rsidP="008F027A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95A5E2C" w14:textId="48E3C123" w:rsidR="0035266D" w:rsidRPr="00E446E9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7ADB9E6A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6593FF1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s:</w:t>
                            </w:r>
                          </w:p>
                          <w:p w14:paraId="38F6EF12" w14:textId="77777777" w:rsidR="0035266D" w:rsidRPr="00E446E9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17680337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uture Agenda Items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BC8FF8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oll Call:</w:t>
                      </w:r>
                    </w:p>
                    <w:p w14:paraId="55886C80" w14:textId="5BFC110D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Voting Member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President,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Miles G. Vega, Past President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Jeff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ele</w:t>
                      </w:r>
                      <w:proofErr w:type="spellEnd"/>
                      <w:r w:rsidR="00395AE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VP Kathryn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nand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Secretary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Matthew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lumm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E446E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ob Simpkins, President-Elect, </w:t>
                      </w:r>
                      <w:r w:rsidR="00EE2F3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tephanie Cortez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iguel Ruela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kelle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yrdahl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verly Ward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David Kavern, 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Patty</w:t>
                      </w:r>
                      <w:r w:rsidR="00BB4DB7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errato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arah Rector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djunct Rep Robert Haynes</w:t>
                      </w:r>
                    </w:p>
                    <w:p w14:paraId="6DB74AC8" w14:textId="77777777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2BBCC428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Non-Vo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ting Members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 Joel Wien</w:t>
                      </w:r>
                      <w:r w:rsidR="00DB0E5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 (Foundation Rep), 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hard Goode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(Curriculum), </w:t>
                      </w:r>
                      <w:r w:rsidR="00E05AF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becca Baird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CCA)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elissa Long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SLO Coordinator), </w:t>
                      </w:r>
                    </w:p>
                    <w:p w14:paraId="03BE02C9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Karen Bishop (DE Committee Chair) </w:t>
                      </w:r>
                    </w:p>
                    <w:p w14:paraId="2B7D7ABD" w14:textId="77777777" w:rsidR="005970D5" w:rsidRPr="00E446E9" w:rsidRDefault="005970D5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07DA7476" w14:textId="12C343E2" w:rsidR="009A66C8" w:rsidRPr="00E446E9" w:rsidRDefault="009A66C8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80FE2E1" w14:textId="0783C956" w:rsidR="006C229A" w:rsidRPr="00E446E9" w:rsidRDefault="006C229A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2B29780" w14:textId="77777777" w:rsidR="009A66C8" w:rsidRPr="00E446E9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D07CBC9" w14:textId="05912A18" w:rsidR="00E02200" w:rsidRDefault="006C229A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*********************</w:t>
                      </w:r>
                    </w:p>
                    <w:p w14:paraId="2D088C66" w14:textId="77777777" w:rsidR="00E446E9" w:rsidRPr="00E446E9" w:rsidRDefault="00E446E9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2BD8EBD9" w14:textId="1E9062CD" w:rsidR="00A35341" w:rsidRPr="00E446E9" w:rsidRDefault="00A3534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Guided Pathways</w:t>
                      </w:r>
                    </w:p>
                    <w:p w14:paraId="624B8FC6" w14:textId="45716FC0" w:rsidR="002E7401" w:rsidRPr="00E446E9" w:rsidRDefault="002E740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Dual </w:t>
                      </w:r>
                      <w:r w:rsidR="00F064B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Enrollment </w:t>
                      </w:r>
                    </w:p>
                    <w:p w14:paraId="397C5E43" w14:textId="12D2B017" w:rsidR="00F064B3" w:rsidRPr="00E446E9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ocial Justice</w:t>
                      </w:r>
                    </w:p>
                    <w:p w14:paraId="6080FB88" w14:textId="242B2259" w:rsidR="00F064B3" w:rsidRPr="00E446E9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meritus Faculty/Retirement</w:t>
                      </w:r>
                    </w:p>
                    <w:p w14:paraId="25D17BF0" w14:textId="0A19F169" w:rsidR="00354BD5" w:rsidRPr="00E446E9" w:rsidRDefault="00354BD5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Goals</w:t>
                      </w:r>
                    </w:p>
                    <w:p w14:paraId="6C8F5060" w14:textId="771E7D5F" w:rsidR="002E7401" w:rsidRPr="00E446E9" w:rsidRDefault="002E7401" w:rsidP="008F027A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95A5E2C" w14:textId="48E3C123" w:rsidR="0035266D" w:rsidRPr="00E446E9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ab/>
                      </w:r>
                    </w:p>
                    <w:p w14:paraId="7ADB9E6A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6593FF1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s:</w:t>
                      </w:r>
                    </w:p>
                    <w:p w14:paraId="38F6EF12" w14:textId="77777777" w:rsidR="0035266D" w:rsidRPr="00E446E9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17680337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uture Agenda Items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BC8FF8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  <w:proofErr w:type="gramEnd"/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  <w:proofErr w:type="gramEnd"/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tudent preparation and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uccess;</w:t>
                            </w:r>
                            <w:proofErr w:type="gramEnd"/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  <w:proofErr w:type="gramEnd"/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  <w:proofErr w:type="gramEnd"/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  <w:proofErr w:type="gramEnd"/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tudent preparation and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uccess;</w:t>
                      </w:r>
                      <w:proofErr w:type="gramEnd"/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  <w:proofErr w:type="gramEnd"/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01434B8C" w:rsidR="00DC4589" w:rsidRPr="0008536F" w:rsidRDefault="00A35341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January 22</w:t>
                            </w:r>
                            <w:r w:rsidRPr="00A35341">
                              <w:rPr>
                                <w:sz w:val="40"/>
                                <w:vertAlign w:val="superscript"/>
                              </w:rPr>
                              <w:t>nd</w:t>
                            </w:r>
                            <w:proofErr w:type="gramStart"/>
                            <w:r>
                              <w:rPr>
                                <w:sz w:val="40"/>
                              </w:rPr>
                              <w:t xml:space="preserve"> </w:t>
                            </w:r>
                            <w:r w:rsidR="004210C9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0</w:t>
                            </w:r>
                            <w:r w:rsidR="00912E6F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</w:t>
                            </w:r>
                            <w:r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1</w:t>
                            </w:r>
                            <w:proofErr w:type="gramEnd"/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01434B8C" w:rsidR="00DC4589" w:rsidRPr="0008536F" w:rsidRDefault="00A35341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January 22</w:t>
                      </w:r>
                      <w:r w:rsidRPr="00A35341">
                        <w:rPr>
                          <w:sz w:val="40"/>
                          <w:vertAlign w:val="superscript"/>
                        </w:rPr>
                        <w:t>nd</w:t>
                      </w:r>
                      <w:proofErr w:type="gramStart"/>
                      <w:r>
                        <w:rPr>
                          <w:sz w:val="40"/>
                        </w:rPr>
                        <w:t xml:space="preserve"> </w:t>
                      </w:r>
                      <w:r w:rsidR="004210C9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0</w:t>
                      </w:r>
                      <w:r w:rsidR="00912E6F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</w:t>
                      </w:r>
                      <w:r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1</w:t>
                      </w:r>
                      <w:proofErr w:type="gramEnd"/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Devanagari">
    <w:altName w:val="Kokila"/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62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363" type="#_x0000_t75" style="width:9.75pt;height:9.75pt" o:bullet="t">
        <v:imagedata r:id="rId2" o:title="bullet2"/>
      </v:shape>
    </w:pict>
  </w:numPicBullet>
  <w:numPicBullet w:numPicBulletId="2">
    <w:pict>
      <v:shape w14:anchorId="66660DC6" id="_x0000_i1364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358D"/>
    <w:multiLevelType w:val="hybridMultilevel"/>
    <w:tmpl w:val="90FCB706"/>
    <w:lvl w:ilvl="0" w:tplc="04E647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04D13"/>
    <w:multiLevelType w:val="hybridMultilevel"/>
    <w:tmpl w:val="82DA7BEA"/>
    <w:lvl w:ilvl="0" w:tplc="507619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14"/>
  </w:num>
  <w:num w:numId="5">
    <w:abstractNumId w:val="11"/>
  </w:num>
  <w:num w:numId="6">
    <w:abstractNumId w:val="6"/>
  </w:num>
  <w:num w:numId="7">
    <w:abstractNumId w:val="13"/>
  </w:num>
  <w:num w:numId="8">
    <w:abstractNumId w:val="12"/>
  </w:num>
  <w:num w:numId="9">
    <w:abstractNumId w:val="9"/>
  </w:num>
  <w:num w:numId="10">
    <w:abstractNumId w:val="0"/>
  </w:num>
  <w:num w:numId="11">
    <w:abstractNumId w:val="8"/>
  </w:num>
  <w:num w:numId="12">
    <w:abstractNumId w:val="4"/>
  </w:num>
  <w:num w:numId="13">
    <w:abstractNumId w:val="1"/>
  </w:num>
  <w:num w:numId="14">
    <w:abstractNumId w:val="10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33A48"/>
    <w:rsid w:val="00347DC5"/>
    <w:rsid w:val="0035266D"/>
    <w:rsid w:val="00354BD5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83DF9"/>
    <w:rsid w:val="006903F6"/>
    <w:rsid w:val="00697273"/>
    <w:rsid w:val="006A2688"/>
    <w:rsid w:val="006C229A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12E6F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3078B"/>
    <w:rsid w:val="00A35341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372FD"/>
    <w:rsid w:val="00C50A1E"/>
    <w:rsid w:val="00C5279B"/>
    <w:rsid w:val="00C76334"/>
    <w:rsid w:val="00CA7634"/>
    <w:rsid w:val="00CB77B4"/>
    <w:rsid w:val="00CF3123"/>
    <w:rsid w:val="00CF5B4B"/>
    <w:rsid w:val="00CF7BBD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4589"/>
    <w:rsid w:val="00DD018D"/>
    <w:rsid w:val="00DD5606"/>
    <w:rsid w:val="00DF49AD"/>
    <w:rsid w:val="00E02200"/>
    <w:rsid w:val="00E05AF9"/>
    <w:rsid w:val="00E068E5"/>
    <w:rsid w:val="00E10AE0"/>
    <w:rsid w:val="00E335FD"/>
    <w:rsid w:val="00E4462D"/>
    <w:rsid w:val="00E446E9"/>
    <w:rsid w:val="00E57029"/>
    <w:rsid w:val="00E82D24"/>
    <w:rsid w:val="00E94D3F"/>
    <w:rsid w:val="00EA08E2"/>
    <w:rsid w:val="00EA77BF"/>
    <w:rsid w:val="00EC1180"/>
    <w:rsid w:val="00EC2C3C"/>
    <w:rsid w:val="00EE2F3F"/>
    <w:rsid w:val="00EF65AF"/>
    <w:rsid w:val="00F064B3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60E62-B97B-40AA-9147-AB4C7CDF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iles Vega</cp:lastModifiedBy>
  <cp:revision>2</cp:revision>
  <cp:lastPrinted>2020-09-25T15:00:00Z</cp:lastPrinted>
  <dcterms:created xsi:type="dcterms:W3CDTF">2021-01-19T17:16:00Z</dcterms:created>
  <dcterms:modified xsi:type="dcterms:W3CDTF">2021-01-1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